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051" w:tblpY="1681"/>
        <w:tblW w:w="10255" w:type="dxa"/>
        <w:tblLook w:val="04A0" w:firstRow="1" w:lastRow="0" w:firstColumn="1" w:lastColumn="0" w:noHBand="0" w:noVBand="1"/>
      </w:tblPr>
      <w:tblGrid>
        <w:gridCol w:w="1980"/>
        <w:gridCol w:w="8275"/>
      </w:tblGrid>
      <w:tr w:rsidR="005A2E4A" w:rsidRPr="00F149AA" w14:paraId="72F36EC6" w14:textId="77777777" w:rsidTr="005A2E4A">
        <w:trPr>
          <w:trHeight w:val="455"/>
        </w:trPr>
        <w:tc>
          <w:tcPr>
            <w:tcW w:w="1980" w:type="dxa"/>
          </w:tcPr>
          <w:p w14:paraId="02EED64E" w14:textId="10766C7C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Ex No: </w:t>
            </w:r>
            <w:r w:rsidR="002F7A28" w:rsidRPr="00F149A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275" w:type="dxa"/>
            <w:vMerge w:val="restart"/>
          </w:tcPr>
          <w:p w14:paraId="1FA01514" w14:textId="214B7510" w:rsidR="005A2E4A" w:rsidRPr="00F149AA" w:rsidRDefault="006A5BCE" w:rsidP="0049435F">
            <w:pPr>
              <w:tabs>
                <w:tab w:val="left" w:pos="1725"/>
                <w:tab w:val="center" w:pos="4315"/>
              </w:tabs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  <w:t>Entity RELATIONSHIP Diagram</w:t>
            </w:r>
          </w:p>
        </w:tc>
      </w:tr>
      <w:tr w:rsidR="005A2E4A" w:rsidRPr="00F149AA" w14:paraId="54634B58" w14:textId="77777777" w:rsidTr="005A2E4A">
        <w:trPr>
          <w:trHeight w:val="430"/>
        </w:trPr>
        <w:tc>
          <w:tcPr>
            <w:tcW w:w="1980" w:type="dxa"/>
          </w:tcPr>
          <w:p w14:paraId="7FED9A7C" w14:textId="37715621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F149AA">
              <w:rPr>
                <w:rFonts w:ascii="Times New Roman" w:hAnsi="Times New Roman" w:cs="Times New Roman"/>
                <w:sz w:val="24"/>
                <w:szCs w:val="24"/>
              </w:rPr>
              <w:t>Date :</w:t>
            </w:r>
            <w:proofErr w:type="gramEnd"/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F7A28" w:rsidRPr="00F149A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F0525" w:rsidRPr="00F149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>0/2021</w:t>
            </w:r>
          </w:p>
        </w:tc>
        <w:tc>
          <w:tcPr>
            <w:tcW w:w="8275" w:type="dxa"/>
            <w:vMerge/>
          </w:tcPr>
          <w:p w14:paraId="594C914A" w14:textId="77777777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29C" w:rsidRPr="00F149AA" w14:paraId="47FAAD6E" w14:textId="77777777" w:rsidTr="005A2E4A">
        <w:trPr>
          <w:trHeight w:val="430"/>
        </w:trPr>
        <w:tc>
          <w:tcPr>
            <w:tcW w:w="1980" w:type="dxa"/>
          </w:tcPr>
          <w:p w14:paraId="75CE993B" w14:textId="77777777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9BE1B" w14:textId="1FDBC359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Video Link: </w:t>
            </w:r>
          </w:p>
        </w:tc>
        <w:tc>
          <w:tcPr>
            <w:tcW w:w="8275" w:type="dxa"/>
          </w:tcPr>
          <w:p w14:paraId="0F0EDB2B" w14:textId="77777777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E183BC" w14:textId="704FD016" w:rsidR="001434F9" w:rsidRPr="00F149AA" w:rsidRDefault="00FD5494">
      <w:pPr>
        <w:rPr>
          <w:rFonts w:ascii="Times New Roman" w:hAnsi="Times New Roman" w:cs="Times New Roman"/>
          <w:sz w:val="24"/>
          <w:szCs w:val="24"/>
        </w:rPr>
      </w:pPr>
    </w:p>
    <w:p w14:paraId="071EA856" w14:textId="77777777" w:rsidR="0032729C" w:rsidRPr="00F149AA" w:rsidRDefault="0032729C" w:rsidP="0032729C">
      <w:pPr>
        <w:tabs>
          <w:tab w:val="left" w:pos="210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49AA"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53360EF8" w14:textId="0E03C3D4" w:rsidR="0032729C" w:rsidRPr="00F149AA" w:rsidRDefault="00E11768" w:rsidP="00266545">
      <w:pPr>
        <w:tabs>
          <w:tab w:val="left" w:pos="21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49A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266545" w:rsidRPr="00F149AA">
        <w:rPr>
          <w:rFonts w:ascii="Times New Roman" w:hAnsi="Times New Roman" w:cs="Times New Roman"/>
          <w:sz w:val="24"/>
          <w:szCs w:val="24"/>
        </w:rPr>
        <w:t>The objective</w:t>
      </w:r>
      <w:r w:rsidR="00AD109A" w:rsidRPr="00F149AA">
        <w:rPr>
          <w:rFonts w:ascii="Times New Roman" w:hAnsi="Times New Roman" w:cs="Times New Roman"/>
          <w:sz w:val="24"/>
          <w:szCs w:val="24"/>
        </w:rPr>
        <w:t xml:space="preserve"> of the experiment</w:t>
      </w:r>
      <w:r w:rsidR="009B33D2">
        <w:rPr>
          <w:rFonts w:ascii="Times New Roman" w:hAnsi="Times New Roman" w:cs="Times New Roman"/>
          <w:sz w:val="24"/>
          <w:szCs w:val="24"/>
        </w:rPr>
        <w:t xml:space="preserve"> is to model Entity Relationship diagram for </w:t>
      </w:r>
      <w:proofErr w:type="gramStart"/>
      <w:r w:rsidR="009B33D2">
        <w:rPr>
          <w:rFonts w:ascii="Times New Roman" w:hAnsi="Times New Roman" w:cs="Times New Roman"/>
          <w:sz w:val="24"/>
          <w:szCs w:val="24"/>
        </w:rPr>
        <w:t xml:space="preserve">the </w:t>
      </w:r>
      <w:r w:rsidR="002F7A28" w:rsidRPr="00F149AA">
        <w:rPr>
          <w:rFonts w:ascii="Times New Roman" w:hAnsi="Times New Roman" w:cs="Times New Roman"/>
          <w:sz w:val="24"/>
          <w:szCs w:val="24"/>
        </w:rPr>
        <w:t xml:space="preserve"> ---------------------</w:t>
      </w:r>
      <w:proofErr w:type="gramEnd"/>
      <w:r w:rsidR="005B6620">
        <w:rPr>
          <w:rFonts w:ascii="Times New Roman" w:hAnsi="Times New Roman" w:cs="Times New Roman"/>
          <w:sz w:val="24"/>
          <w:szCs w:val="24"/>
        </w:rPr>
        <w:t xml:space="preserve"> project.</w:t>
      </w:r>
    </w:p>
    <w:p w14:paraId="7C4B5CE7" w14:textId="68A7F6E8" w:rsidR="003D72B1" w:rsidRDefault="003D72B1" w:rsidP="003D72B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149AA">
        <w:rPr>
          <w:rFonts w:ascii="Times New Roman" w:hAnsi="Times New Roman" w:cs="Times New Roman"/>
          <w:b/>
          <w:sz w:val="24"/>
          <w:szCs w:val="24"/>
        </w:rPr>
        <w:t>DESCRIPTION</w:t>
      </w:r>
      <w:r w:rsidR="00AB37DA" w:rsidRPr="00F149AA">
        <w:rPr>
          <w:rFonts w:ascii="Times New Roman" w:hAnsi="Times New Roman" w:cs="Times New Roman"/>
          <w:b/>
          <w:sz w:val="24"/>
          <w:szCs w:val="24"/>
        </w:rPr>
        <w:t>:</w:t>
      </w:r>
    </w:p>
    <w:p w14:paraId="0EB80125" w14:textId="6AC68EF5" w:rsidR="00D06950" w:rsidRDefault="00067646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67646">
        <w:rPr>
          <w:rFonts w:ascii="Times New Roman" w:hAnsi="Times New Roman" w:cs="Times New Roman"/>
          <w:bCs/>
          <w:sz w:val="24"/>
          <w:szCs w:val="24"/>
        </w:rPr>
        <w:t xml:space="preserve">An entity relationship diagram (ERD) shows the relationships of entity sets stored in a database. </w:t>
      </w:r>
      <w:r w:rsidR="009B33D2">
        <w:rPr>
          <w:rFonts w:ascii="Times New Roman" w:hAnsi="Times New Roman" w:cs="Times New Roman"/>
          <w:bCs/>
          <w:sz w:val="24"/>
          <w:szCs w:val="24"/>
        </w:rPr>
        <w:t xml:space="preserve">It is </w:t>
      </w:r>
      <w:r w:rsidR="009B33D2" w:rsidRPr="009B33D2">
        <w:rPr>
          <w:rFonts w:ascii="Times New Roman" w:hAnsi="Times New Roman" w:cs="Times New Roman"/>
          <w:bCs/>
          <w:sz w:val="24"/>
          <w:szCs w:val="24"/>
        </w:rPr>
        <w:t>usually drawn in a graphical form as boxes (entities) that are connected by lines (relationships) which express the associations and dependencies between entities</w:t>
      </w:r>
      <w:r w:rsidR="009B33D2">
        <w:rPr>
          <w:rFonts w:ascii="Times New Roman" w:hAnsi="Times New Roman" w:cs="Times New Roman"/>
          <w:bCs/>
          <w:sz w:val="24"/>
          <w:szCs w:val="24"/>
        </w:rPr>
        <w:t>. A</w:t>
      </w:r>
      <w:r w:rsidRPr="00067646">
        <w:rPr>
          <w:rFonts w:ascii="Times New Roman" w:hAnsi="Times New Roman" w:cs="Times New Roman"/>
          <w:bCs/>
          <w:sz w:val="24"/>
          <w:szCs w:val="24"/>
        </w:rPr>
        <w:t>n ER diagram illustrates the logical structure of databases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B33D2">
        <w:rPr>
          <w:rFonts w:ascii="Times New Roman" w:hAnsi="Times New Roman" w:cs="Times New Roman"/>
          <w:bCs/>
          <w:sz w:val="24"/>
          <w:szCs w:val="24"/>
        </w:rPr>
        <w:t xml:space="preserve">Also, </w:t>
      </w:r>
      <w:r w:rsidRPr="00067646">
        <w:rPr>
          <w:rFonts w:ascii="Times New Roman" w:hAnsi="Times New Roman" w:cs="Times New Roman"/>
          <w:bCs/>
          <w:sz w:val="24"/>
          <w:szCs w:val="24"/>
        </w:rPr>
        <w:t>ER diagrams are used to sketch out the design of a database.</w:t>
      </w:r>
    </w:p>
    <w:p w14:paraId="7DF31DB0" w14:textId="4211CA4C" w:rsidR="00067646" w:rsidRDefault="00067646" w:rsidP="000676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67646">
        <w:rPr>
          <w:rFonts w:ascii="Times New Roman" w:hAnsi="Times New Roman" w:cs="Times New Roman"/>
          <w:b/>
          <w:sz w:val="24"/>
          <w:szCs w:val="24"/>
        </w:rPr>
        <w:t>Components</w:t>
      </w:r>
      <w:r w:rsidR="00BF39E5">
        <w:rPr>
          <w:rFonts w:ascii="Times New Roman" w:hAnsi="Times New Roman" w:cs="Times New Roman"/>
          <w:b/>
          <w:sz w:val="24"/>
          <w:szCs w:val="24"/>
        </w:rPr>
        <w:t xml:space="preserve"> of ER diagram</w:t>
      </w:r>
    </w:p>
    <w:p w14:paraId="17E5C9EB" w14:textId="7D6EF7F4" w:rsidR="00067646" w:rsidRDefault="00067646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tity:</w:t>
      </w:r>
      <w:r w:rsidRPr="00067646">
        <w:t xml:space="preserve"> </w:t>
      </w:r>
      <w:r w:rsidRPr="00067646">
        <w:rPr>
          <w:rFonts w:ascii="Times New Roman" w:hAnsi="Times New Roman" w:cs="Times New Roman"/>
          <w:bCs/>
          <w:sz w:val="24"/>
          <w:szCs w:val="24"/>
        </w:rPr>
        <w:t>An entity is an object or concept about which you want to store information.</w:t>
      </w:r>
      <w:r w:rsidR="009B33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B33D2" w:rsidRPr="00067646">
        <w:rPr>
          <w:rFonts w:ascii="Times New Roman" w:hAnsi="Times New Roman" w:cs="Times New Roman"/>
          <w:bCs/>
          <w:sz w:val="24"/>
          <w:szCs w:val="24"/>
        </w:rPr>
        <w:t>An entity set is a collection of similar entities. These entities can have attributes that define its properties.</w:t>
      </w:r>
    </w:p>
    <w:p w14:paraId="126452FC" w14:textId="49EC5A27" w:rsidR="00067646" w:rsidRDefault="00067646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67646">
        <w:rPr>
          <w:rFonts w:ascii="Times New Roman" w:hAnsi="Times New Roman" w:cs="Times New Roman"/>
          <w:b/>
          <w:sz w:val="24"/>
          <w:szCs w:val="24"/>
        </w:rPr>
        <w:t>Attribute:</w:t>
      </w:r>
      <w:r w:rsidR="00BF39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F39E5">
        <w:rPr>
          <w:rFonts w:ascii="Times New Roman" w:hAnsi="Times New Roman" w:cs="Times New Roman"/>
          <w:bCs/>
          <w:sz w:val="24"/>
          <w:szCs w:val="24"/>
        </w:rPr>
        <w:t xml:space="preserve"> Attributes could be properties or traits of an entit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67646">
        <w:rPr>
          <w:rFonts w:ascii="Times New Roman" w:hAnsi="Times New Roman" w:cs="Times New Roman"/>
          <w:bCs/>
          <w:sz w:val="24"/>
          <w:szCs w:val="24"/>
        </w:rPr>
        <w:t>A key attribute is the unique, distinguishing characteristic of the entit</w:t>
      </w:r>
      <w:r>
        <w:rPr>
          <w:rFonts w:ascii="Times New Roman" w:hAnsi="Times New Roman" w:cs="Times New Roman"/>
          <w:bCs/>
          <w:sz w:val="24"/>
          <w:szCs w:val="24"/>
        </w:rPr>
        <w:t>y.</w:t>
      </w:r>
      <w:r w:rsidR="00DD2252">
        <w:rPr>
          <w:rFonts w:ascii="Times New Roman" w:hAnsi="Times New Roman" w:cs="Times New Roman"/>
          <w:bCs/>
          <w:sz w:val="24"/>
          <w:szCs w:val="24"/>
        </w:rPr>
        <w:t xml:space="preserve"> An entity’s attribute is made unique or related with another entity by declaring attribute key.</w:t>
      </w:r>
    </w:p>
    <w:p w14:paraId="0B4B7372" w14:textId="3DAED7D9" w:rsidR="0057422B" w:rsidRPr="0057422B" w:rsidRDefault="0057422B" w:rsidP="000676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7422B">
        <w:rPr>
          <w:rFonts w:ascii="Times New Roman" w:hAnsi="Times New Roman" w:cs="Times New Roman"/>
          <w:b/>
          <w:sz w:val="24"/>
          <w:szCs w:val="24"/>
        </w:rPr>
        <w:t>Entity Relationship</w:t>
      </w:r>
    </w:p>
    <w:p w14:paraId="3BE63EF4" w14:textId="675569DA" w:rsidR="00DD2252" w:rsidRDefault="00DD2252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DD2252">
        <w:rPr>
          <w:rFonts w:ascii="Times New Roman" w:hAnsi="Times New Roman" w:cs="Times New Roman"/>
          <w:bCs/>
          <w:sz w:val="24"/>
          <w:szCs w:val="24"/>
        </w:rPr>
        <w:t>A primary key is used to ensure data in the specific column is unique. It is a column cannot have NULL values. It is either an existing table column or a column that is specifically generated by the database according to a defined sequence.</w:t>
      </w:r>
    </w:p>
    <w:p w14:paraId="52CAC1B6" w14:textId="1642FCD8" w:rsidR="00DD2252" w:rsidRDefault="00DD2252" w:rsidP="00DD2252">
      <w:pPr>
        <w:spacing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D2252">
        <w:rPr>
          <w:rFonts w:ascii="Times New Roman" w:hAnsi="Times New Roman" w:cs="Times New Roman"/>
          <w:bCs/>
          <w:sz w:val="24"/>
          <w:szCs w:val="24"/>
        </w:rPr>
        <w:t>A foreign key is a column or group of columns in a relational database table that provides a link between data in two tables. It is a column (or columns) that references a column (most often the primary key) of another table.</w:t>
      </w:r>
    </w:p>
    <w:p w14:paraId="60E705C0" w14:textId="77777777" w:rsidR="00DD2252" w:rsidRPr="00067646" w:rsidRDefault="00DD2252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52AA11" w14:textId="23AA53DD" w:rsidR="00067646" w:rsidRDefault="00067646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Cardinality: </w:t>
      </w:r>
      <w:r w:rsidRPr="00067646">
        <w:rPr>
          <w:rFonts w:ascii="Times New Roman" w:hAnsi="Times New Roman" w:cs="Times New Roman"/>
          <w:bCs/>
          <w:sz w:val="24"/>
          <w:szCs w:val="24"/>
        </w:rPr>
        <w:t>Cardinality specifies how many instances of an entity relate to one instance of another entity.</w:t>
      </w:r>
    </w:p>
    <w:p w14:paraId="586018AE" w14:textId="77777777" w:rsidR="00067646" w:rsidRDefault="00067646" w:rsidP="0006764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1F8A5D" w14:textId="47D01B7C" w:rsidR="00067646" w:rsidRDefault="00067646" w:rsidP="006D6490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784926D" wp14:editId="63F25336">
            <wp:extent cx="2924175" cy="4924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4FCC" w14:textId="4727F6F8" w:rsidR="006D6490" w:rsidRDefault="006D6490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D6490">
        <w:rPr>
          <w:rFonts w:ascii="Times New Roman" w:hAnsi="Times New Roman" w:cs="Times New Roman"/>
          <w:bCs/>
          <w:sz w:val="24"/>
          <w:szCs w:val="24"/>
        </w:rPr>
        <w:t>However, STARUML supports One-to-One Relationship, One-to-Many Relationship or Many-to-Many Relationship.</w:t>
      </w:r>
    </w:p>
    <w:p w14:paraId="633A5C8A" w14:textId="50FCF731" w:rsidR="009B33D2" w:rsidRDefault="009B33D2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29B9AE" w14:textId="77777777" w:rsidR="009B33D2" w:rsidRPr="0032729C" w:rsidRDefault="009B33D2" w:rsidP="009B33D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729C">
        <w:rPr>
          <w:rFonts w:ascii="Times New Roman" w:hAnsi="Times New Roman" w:cs="Times New Roman"/>
          <w:b/>
          <w:sz w:val="24"/>
          <w:szCs w:val="24"/>
        </w:rPr>
        <w:t>ALGORITHM</w:t>
      </w:r>
    </w:p>
    <w:p w14:paraId="59C5002E" w14:textId="30946041" w:rsidR="009B33D2" w:rsidRPr="0032729C" w:rsidRDefault="009B33D2" w:rsidP="009B33D2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29C">
        <w:rPr>
          <w:rFonts w:ascii="Times New Roman" w:hAnsi="Times New Roman" w:cs="Times New Roman"/>
          <w:sz w:val="24"/>
          <w:szCs w:val="24"/>
        </w:rPr>
        <w:t xml:space="preserve">Step 1: Identify the </w:t>
      </w:r>
      <w:r w:rsidR="0094604B">
        <w:rPr>
          <w:rFonts w:ascii="Times New Roman" w:hAnsi="Times New Roman" w:cs="Times New Roman"/>
          <w:sz w:val="24"/>
          <w:szCs w:val="24"/>
        </w:rPr>
        <w:t xml:space="preserve">cardinalities and its </w:t>
      </w:r>
      <w:r w:rsidR="000B7886">
        <w:rPr>
          <w:rFonts w:ascii="Times New Roman" w:hAnsi="Times New Roman" w:cs="Times New Roman"/>
          <w:sz w:val="24"/>
          <w:szCs w:val="24"/>
        </w:rPr>
        <w:t xml:space="preserve">attributes </w:t>
      </w:r>
      <w:r w:rsidR="000B7886" w:rsidRPr="0032729C">
        <w:rPr>
          <w:rFonts w:ascii="Times New Roman" w:hAnsi="Times New Roman" w:cs="Times New Roman"/>
          <w:sz w:val="24"/>
          <w:szCs w:val="24"/>
        </w:rPr>
        <w:t>to</w:t>
      </w:r>
      <w:r w:rsidRPr="0032729C">
        <w:rPr>
          <w:rFonts w:ascii="Times New Roman" w:hAnsi="Times New Roman" w:cs="Times New Roman"/>
          <w:sz w:val="24"/>
          <w:szCs w:val="24"/>
        </w:rPr>
        <w:t xml:space="preserve"> the system to be drawn.</w:t>
      </w:r>
    </w:p>
    <w:p w14:paraId="75A4D8D9" w14:textId="36CFC833" w:rsidR="009B33D2" w:rsidRPr="0032729C" w:rsidRDefault="009B33D2" w:rsidP="009B33D2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29C">
        <w:rPr>
          <w:rFonts w:ascii="Times New Roman" w:hAnsi="Times New Roman" w:cs="Times New Roman"/>
          <w:sz w:val="24"/>
          <w:szCs w:val="24"/>
        </w:rPr>
        <w:t>Step 2: Identify the</w:t>
      </w:r>
      <w:r w:rsidR="000B7886">
        <w:rPr>
          <w:rFonts w:ascii="Times New Roman" w:hAnsi="Times New Roman" w:cs="Times New Roman"/>
          <w:sz w:val="24"/>
          <w:szCs w:val="24"/>
        </w:rPr>
        <w:t xml:space="preserve"> primary keys, foreign keys for the attributes</w:t>
      </w:r>
      <w:r w:rsidRPr="0032729C">
        <w:rPr>
          <w:rFonts w:ascii="Times New Roman" w:hAnsi="Times New Roman" w:cs="Times New Roman"/>
          <w:sz w:val="24"/>
          <w:szCs w:val="24"/>
        </w:rPr>
        <w:t>.</w:t>
      </w:r>
    </w:p>
    <w:p w14:paraId="501FEB80" w14:textId="1AE04143" w:rsidR="009B33D2" w:rsidRPr="0032729C" w:rsidRDefault="009B33D2" w:rsidP="009B33D2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29C">
        <w:rPr>
          <w:rFonts w:ascii="Times New Roman" w:hAnsi="Times New Roman" w:cs="Times New Roman"/>
          <w:sz w:val="24"/>
          <w:szCs w:val="24"/>
        </w:rPr>
        <w:lastRenderedPageBreak/>
        <w:t xml:space="preserve">Step 3: Determine how the </w:t>
      </w:r>
      <w:r w:rsidR="000B7886">
        <w:rPr>
          <w:rFonts w:ascii="Times New Roman" w:hAnsi="Times New Roman" w:cs="Times New Roman"/>
          <w:sz w:val="24"/>
          <w:szCs w:val="24"/>
        </w:rPr>
        <w:t>cardinalities</w:t>
      </w:r>
      <w:r w:rsidRPr="0032729C">
        <w:rPr>
          <w:rFonts w:ascii="Times New Roman" w:hAnsi="Times New Roman" w:cs="Times New Roman"/>
          <w:sz w:val="24"/>
          <w:szCs w:val="24"/>
        </w:rPr>
        <w:t xml:space="preserve"> </w:t>
      </w:r>
      <w:r w:rsidR="000B7886">
        <w:rPr>
          <w:rFonts w:ascii="Times New Roman" w:hAnsi="Times New Roman" w:cs="Times New Roman"/>
          <w:sz w:val="24"/>
          <w:szCs w:val="24"/>
        </w:rPr>
        <w:t>between the entities are formed</w:t>
      </w:r>
    </w:p>
    <w:p w14:paraId="739A7247" w14:textId="6F9A59D9" w:rsidR="009B33D2" w:rsidRPr="0032729C" w:rsidRDefault="009B33D2" w:rsidP="009B33D2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2729C">
        <w:rPr>
          <w:rFonts w:ascii="Times New Roman" w:hAnsi="Times New Roman" w:cs="Times New Roman"/>
          <w:sz w:val="24"/>
          <w:szCs w:val="24"/>
        </w:rPr>
        <w:t xml:space="preserve">Step 4: Create the </w:t>
      </w:r>
      <w:r w:rsidR="000B7886">
        <w:rPr>
          <w:rFonts w:ascii="Times New Roman" w:hAnsi="Times New Roman" w:cs="Times New Roman"/>
          <w:sz w:val="24"/>
          <w:szCs w:val="24"/>
        </w:rPr>
        <w:t xml:space="preserve">ER </w:t>
      </w:r>
      <w:r w:rsidRPr="0032729C">
        <w:rPr>
          <w:rFonts w:ascii="Times New Roman" w:hAnsi="Times New Roman" w:cs="Times New Roman"/>
          <w:sz w:val="24"/>
          <w:szCs w:val="24"/>
        </w:rPr>
        <w:t xml:space="preserve">diagram based on the information from step 1 </w:t>
      </w:r>
      <w:r w:rsidR="000B7886">
        <w:rPr>
          <w:rFonts w:ascii="Times New Roman" w:hAnsi="Times New Roman" w:cs="Times New Roman"/>
          <w:sz w:val="24"/>
          <w:szCs w:val="24"/>
        </w:rPr>
        <w:t>to</w:t>
      </w:r>
      <w:r w:rsidRPr="0032729C">
        <w:rPr>
          <w:rFonts w:ascii="Times New Roman" w:hAnsi="Times New Roman" w:cs="Times New Roman"/>
          <w:sz w:val="24"/>
          <w:szCs w:val="24"/>
        </w:rPr>
        <w:t xml:space="preserve"> </w:t>
      </w:r>
      <w:r w:rsidR="000B7886">
        <w:rPr>
          <w:rFonts w:ascii="Times New Roman" w:hAnsi="Times New Roman" w:cs="Times New Roman"/>
          <w:sz w:val="24"/>
          <w:szCs w:val="24"/>
        </w:rPr>
        <w:t>3</w:t>
      </w:r>
      <w:r w:rsidRPr="0032729C">
        <w:rPr>
          <w:rFonts w:ascii="Times New Roman" w:hAnsi="Times New Roman" w:cs="Times New Roman"/>
          <w:sz w:val="24"/>
          <w:szCs w:val="24"/>
        </w:rPr>
        <w:t xml:space="preserve"> with the</w:t>
      </w:r>
      <w:r w:rsidR="000B7886">
        <w:rPr>
          <w:rFonts w:ascii="Times New Roman" w:hAnsi="Times New Roman" w:cs="Times New Roman"/>
          <w:sz w:val="24"/>
          <w:szCs w:val="24"/>
        </w:rPr>
        <w:t xml:space="preserve"> StarUML</w:t>
      </w:r>
      <w:r w:rsidRPr="0032729C">
        <w:rPr>
          <w:rFonts w:ascii="Times New Roman" w:hAnsi="Times New Roman" w:cs="Times New Roman"/>
          <w:sz w:val="24"/>
          <w:szCs w:val="24"/>
        </w:rPr>
        <w:t xml:space="preserve"> provided.</w:t>
      </w:r>
    </w:p>
    <w:p w14:paraId="13A40392" w14:textId="65A5ACE3" w:rsidR="009B33D2" w:rsidRDefault="009B33D2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4EF1F50" w14:textId="77777777" w:rsidR="009B33D2" w:rsidRPr="0032729C" w:rsidRDefault="009B33D2" w:rsidP="009B33D2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32729C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OUTPUT: </w:t>
      </w:r>
    </w:p>
    <w:p w14:paraId="4491389F" w14:textId="2D167620" w:rsidR="009B33D2" w:rsidRPr="0032729C" w:rsidRDefault="009B33D2" w:rsidP="009B33D2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D0CECE" w:themeColor="background2" w:themeShade="E6"/>
          <w:sz w:val="24"/>
          <w:szCs w:val="24"/>
          <w:lang w:val="en-US"/>
        </w:rPr>
      </w:pPr>
      <w:r w:rsidRPr="0032729C">
        <w:rPr>
          <w:rFonts w:ascii="Times New Roman" w:eastAsia="Times New Roman" w:hAnsi="Times New Roman" w:cs="Times New Roman"/>
          <w:b/>
          <w:bCs/>
          <w:color w:val="D0CECE" w:themeColor="background2" w:themeShade="E6"/>
          <w:sz w:val="24"/>
          <w:szCs w:val="24"/>
          <w:lang w:val="en-US"/>
        </w:rPr>
        <w:t xml:space="preserve">PASTE </w:t>
      </w:r>
      <w:r>
        <w:rPr>
          <w:rFonts w:ascii="Times New Roman" w:eastAsia="Times New Roman" w:hAnsi="Times New Roman" w:cs="Times New Roman"/>
          <w:b/>
          <w:bCs/>
          <w:color w:val="D0CECE" w:themeColor="background2" w:themeShade="E6"/>
          <w:sz w:val="24"/>
          <w:szCs w:val="24"/>
          <w:lang w:val="en-US"/>
        </w:rPr>
        <w:t xml:space="preserve">ER </w:t>
      </w:r>
      <w:r w:rsidRPr="0032729C">
        <w:rPr>
          <w:rFonts w:ascii="Times New Roman" w:eastAsia="Times New Roman" w:hAnsi="Times New Roman" w:cs="Times New Roman"/>
          <w:b/>
          <w:bCs/>
          <w:color w:val="D0CECE" w:themeColor="background2" w:themeShade="E6"/>
          <w:sz w:val="24"/>
          <w:szCs w:val="24"/>
          <w:lang w:val="en-US"/>
        </w:rPr>
        <w:t>DIAGRAM OF YOUR APPLICATION HERE</w:t>
      </w:r>
    </w:p>
    <w:p w14:paraId="1FE6664B" w14:textId="77777777" w:rsidR="009B33D2" w:rsidRPr="006D6490" w:rsidRDefault="009B33D2" w:rsidP="00067646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146447" w14:textId="77777777" w:rsidR="00DF341B" w:rsidRPr="00F149AA" w:rsidRDefault="00DF341B" w:rsidP="00DF341B">
      <w:pPr>
        <w:tabs>
          <w:tab w:val="left" w:pos="1080"/>
        </w:tabs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157A8F3" w14:textId="77777777" w:rsidR="00DF341B" w:rsidRPr="00F149AA" w:rsidRDefault="00DF341B" w:rsidP="00DF341B">
      <w:pPr>
        <w:tabs>
          <w:tab w:val="left" w:pos="1080"/>
        </w:tabs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F149AA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ESULT:</w:t>
      </w:r>
    </w:p>
    <w:p w14:paraId="4AF47CCE" w14:textId="576A0A6D" w:rsidR="0032729C" w:rsidRPr="00F149AA" w:rsidRDefault="00DF341B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149A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="001872E0" w:rsidRPr="00F149AA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</w:t>
      </w:r>
      <w:r w:rsidR="006A5BCE">
        <w:rPr>
          <w:rFonts w:ascii="Times New Roman" w:hAnsi="Times New Roman" w:cs="Times New Roman"/>
          <w:sz w:val="24"/>
          <w:szCs w:val="24"/>
        </w:rPr>
        <w:t>The</w:t>
      </w:r>
      <w:r w:rsidR="00060CDB" w:rsidRPr="00F149AA">
        <w:rPr>
          <w:rFonts w:ascii="Times New Roman" w:hAnsi="Times New Roman" w:cs="Times New Roman"/>
          <w:sz w:val="24"/>
          <w:szCs w:val="24"/>
        </w:rPr>
        <w:t xml:space="preserve"> </w:t>
      </w:r>
      <w:r w:rsidR="006A5BCE">
        <w:rPr>
          <w:rFonts w:ascii="Times New Roman" w:hAnsi="Times New Roman" w:cs="Times New Roman"/>
          <w:sz w:val="24"/>
          <w:szCs w:val="24"/>
        </w:rPr>
        <w:t>Entity Relationship diagram</w:t>
      </w:r>
      <w:r w:rsidR="00F149AA">
        <w:rPr>
          <w:rFonts w:ascii="Times New Roman" w:hAnsi="Times New Roman" w:cs="Times New Roman"/>
          <w:sz w:val="24"/>
          <w:szCs w:val="24"/>
        </w:rPr>
        <w:t xml:space="preserve"> for</w:t>
      </w:r>
      <w:r w:rsidR="006A5BCE">
        <w:rPr>
          <w:rFonts w:ascii="Times New Roman" w:hAnsi="Times New Roman" w:cs="Times New Roman"/>
          <w:sz w:val="24"/>
          <w:szCs w:val="24"/>
        </w:rPr>
        <w:t xml:space="preserve"> </w:t>
      </w:r>
      <w:r w:rsidR="00F149AA">
        <w:rPr>
          <w:rFonts w:ascii="Times New Roman" w:hAnsi="Times New Roman" w:cs="Times New Roman"/>
          <w:sz w:val="24"/>
          <w:szCs w:val="24"/>
        </w:rPr>
        <w:t xml:space="preserve">  ------------------</w:t>
      </w:r>
      <w:r w:rsidR="009B33D2">
        <w:rPr>
          <w:rFonts w:ascii="Times New Roman" w:hAnsi="Times New Roman" w:cs="Times New Roman"/>
          <w:sz w:val="24"/>
          <w:szCs w:val="24"/>
        </w:rPr>
        <w:t xml:space="preserve"> </w:t>
      </w:r>
      <w:r w:rsidR="007C1A70">
        <w:rPr>
          <w:rFonts w:ascii="Times New Roman" w:hAnsi="Times New Roman" w:cs="Times New Roman"/>
          <w:sz w:val="24"/>
          <w:szCs w:val="24"/>
        </w:rPr>
        <w:t xml:space="preserve">project </w:t>
      </w:r>
      <w:r w:rsidR="007C1A70" w:rsidRPr="00F149AA">
        <w:rPr>
          <w:rFonts w:ascii="Times New Roman" w:hAnsi="Times New Roman" w:cs="Times New Roman"/>
          <w:sz w:val="24"/>
          <w:szCs w:val="24"/>
        </w:rPr>
        <w:t xml:space="preserve">was </w:t>
      </w:r>
      <w:r w:rsidR="007C1A70">
        <w:rPr>
          <w:rFonts w:ascii="Times New Roman" w:hAnsi="Times New Roman" w:cs="Times New Roman"/>
          <w:sz w:val="24"/>
          <w:szCs w:val="24"/>
        </w:rPr>
        <w:t>modelled</w:t>
      </w:r>
      <w:r w:rsidR="006A5BCE">
        <w:rPr>
          <w:rFonts w:ascii="Times New Roman" w:hAnsi="Times New Roman" w:cs="Times New Roman"/>
          <w:sz w:val="24"/>
          <w:szCs w:val="24"/>
        </w:rPr>
        <w:t xml:space="preserve"> </w:t>
      </w:r>
      <w:r w:rsidR="00F149AA">
        <w:rPr>
          <w:rFonts w:ascii="Times New Roman" w:hAnsi="Times New Roman" w:cs="Times New Roman"/>
          <w:sz w:val="24"/>
          <w:szCs w:val="24"/>
        </w:rPr>
        <w:t xml:space="preserve">successfully. </w:t>
      </w:r>
    </w:p>
    <w:p w14:paraId="3306F191" w14:textId="2064BC83" w:rsidR="002A1681" w:rsidRPr="00F149AA" w:rsidRDefault="002A1681" w:rsidP="001872E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2A1681" w:rsidRPr="00F149AA" w:rsidSect="005A2E4A">
      <w:headerReference w:type="default" r:id="rId8"/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58A37" w14:textId="77777777" w:rsidR="00FD5494" w:rsidRDefault="00FD5494" w:rsidP="005A2E4A">
      <w:pPr>
        <w:spacing w:after="0" w:line="240" w:lineRule="auto"/>
      </w:pPr>
      <w:r>
        <w:separator/>
      </w:r>
    </w:p>
  </w:endnote>
  <w:endnote w:type="continuationSeparator" w:id="0">
    <w:p w14:paraId="5383478D" w14:textId="77777777" w:rsidR="00FD5494" w:rsidRDefault="00FD5494" w:rsidP="005A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Times New Roman"/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6874D" w14:textId="77777777" w:rsidR="00FD5494" w:rsidRDefault="00FD5494" w:rsidP="005A2E4A">
      <w:pPr>
        <w:spacing w:after="0" w:line="240" w:lineRule="auto"/>
      </w:pPr>
      <w:r>
        <w:separator/>
      </w:r>
    </w:p>
  </w:footnote>
  <w:footnote w:type="continuationSeparator" w:id="0">
    <w:p w14:paraId="16339D4F" w14:textId="77777777" w:rsidR="00FD5494" w:rsidRDefault="00FD5494" w:rsidP="005A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6B4F8" w14:textId="623EA6CD" w:rsidR="005A2E4A" w:rsidRDefault="005A2E4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891F718" wp14:editId="4ECBEE42">
              <wp:simplePos x="0" y="0"/>
              <wp:positionH relativeFrom="page">
                <wp:posOffset>485775</wp:posOffset>
              </wp:positionH>
              <wp:positionV relativeFrom="page">
                <wp:posOffset>466725</wp:posOffset>
              </wp:positionV>
              <wp:extent cx="6858000" cy="374015"/>
              <wp:effectExtent l="0" t="0" r="0" b="26035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374015"/>
                        <a:chOff x="1440" y="720"/>
                        <a:chExt cx="9600" cy="589"/>
                      </a:xfrm>
                    </wpg:grpSpPr>
                    <wps:wsp>
                      <wps:cNvPr id="5" name="AutoShape 3"/>
                      <wps:cNvSpPr>
                        <a:spLocks/>
                      </wps:cNvSpPr>
                      <wps:spPr bwMode="auto">
                        <a:xfrm>
                          <a:off x="1440" y="720"/>
                          <a:ext cx="9360" cy="589"/>
                        </a:xfrm>
                        <a:custGeom>
                          <a:avLst/>
                          <a:gdLst>
                            <a:gd name="T0" fmla="+- 0 9025 1440"/>
                            <a:gd name="T1" fmla="*/ T0 w 9360"/>
                            <a:gd name="T2" fmla="+- 0 720 720"/>
                            <a:gd name="T3" fmla="*/ 720 h 589"/>
                            <a:gd name="T4" fmla="+- 0 9025 1440"/>
                            <a:gd name="T5" fmla="*/ T4 w 9360"/>
                            <a:gd name="T6" fmla="+- 0 1309 720"/>
                            <a:gd name="T7" fmla="*/ 1309 h 589"/>
                            <a:gd name="T8" fmla="+- 0 1440 1440"/>
                            <a:gd name="T9" fmla="*/ T8 w 9360"/>
                            <a:gd name="T10" fmla="+- 0 1309 720"/>
                            <a:gd name="T11" fmla="*/ 1309 h 589"/>
                            <a:gd name="T12" fmla="+- 0 10800 1440"/>
                            <a:gd name="T13" fmla="*/ T12 w 9360"/>
                            <a:gd name="T14" fmla="+- 0 1309 720"/>
                            <a:gd name="T15" fmla="*/ 1309 h 58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9360" h="589">
                              <a:moveTo>
                                <a:pt x="7585" y="0"/>
                              </a:moveTo>
                              <a:lnTo>
                                <a:pt x="7585" y="589"/>
                              </a:lnTo>
                              <a:moveTo>
                                <a:pt x="0" y="589"/>
                              </a:moveTo>
                              <a:lnTo>
                                <a:pt x="9360" y="589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80808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2691" y="806"/>
                          <a:ext cx="6449" cy="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3439F" w14:textId="026C002D" w:rsidR="005A2E4A" w:rsidRDefault="005A2E4A" w:rsidP="005A2E4A">
                            <w:pPr>
                              <w:spacing w:line="377" w:lineRule="exact"/>
                              <w:rPr>
                                <w:b/>
                                <w:sz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</w:rPr>
                              <w:t xml:space="preserve">18CS2009 – </w:t>
                            </w:r>
                            <w:r w:rsidRPr="005A2E4A">
                              <w:rPr>
                                <w:b/>
                                <w:sz w:val="34"/>
                              </w:rPr>
                              <w:t>20CS2050 L-Software Engineering Lab2021-1-BII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9140" y="853"/>
                          <a:ext cx="1900" cy="3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9D6003" w14:textId="4E34A93C" w:rsidR="005A2E4A" w:rsidRDefault="005A2E4A" w:rsidP="005A2E4A">
                            <w:pPr>
                              <w:spacing w:line="360" w:lineRule="exact"/>
                              <w:rPr>
                                <w:rFonts w:ascii="Caladea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Caladea"/>
                                <w:b/>
                                <w:sz w:val="36"/>
                              </w:rPr>
                              <w:t>URK20C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F718" id="Group 4" o:spid="_x0000_s1026" style="position:absolute;margin-left:38.25pt;margin-top:36.75pt;width:540pt;height:29.45pt;z-index:251659264;mso-position-horizontal-relative:page;mso-position-vertical-relative:page" coordorigin="1440,720" coordsize="9600,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">
              <v:shape id="AutoShape 3" o:spid="_x0000_s1027" style="position:absolute;left:1440;top:720;width:9360;height:589;visibility:visible;mso-wrap-style:square;v-text-anchor:top" coordsize="9360,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" path="m7585,r,589m,589r9360,e" filled="f" strokecolor="gray" strokeweight="2.25pt">
                <v:path arrowok="t" o:connecttype="custom" o:connectlocs="7585,720;7585,1309;0,1309;9360,1309" o:connectangles="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2691;top:806;width:6449;height:3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<v:textbox inset="0,0,0,0">
                  <w:txbxContent>
                    <w:p w14:paraId="6BF3439F" w14:textId="026C002D" w:rsidR="005A2E4A" w:rsidRDefault="005A2E4A" w:rsidP="005A2E4A">
                      <w:pPr>
                        <w:spacing w:line="377" w:lineRule="exact"/>
                        <w:rPr>
                          <w:b/>
                          <w:sz w:val="34"/>
                        </w:rPr>
                      </w:pPr>
                      <w:r>
                        <w:rPr>
                          <w:b/>
                          <w:sz w:val="34"/>
                        </w:rPr>
                        <w:t xml:space="preserve">18CS2009 – </w:t>
                      </w:r>
                      <w:r w:rsidRPr="005A2E4A">
                        <w:rPr>
                          <w:b/>
                          <w:sz w:val="34"/>
                        </w:rPr>
                        <w:t>20CS2050 L-Software Engineering Lab2021-1-BIII</w:t>
                      </w:r>
                    </w:p>
                  </w:txbxContent>
                </v:textbox>
              </v:shape>
              <v:shape id="Text Box 5" o:spid="_x0000_s1029" type="#_x0000_t202" style="position:absolute;left:9140;top:853;width:1900;height: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<v:textbox inset="0,0,0,0">
                  <w:txbxContent>
                    <w:p w14:paraId="459D6003" w14:textId="4E34A93C" w:rsidR="005A2E4A" w:rsidRDefault="005A2E4A" w:rsidP="005A2E4A">
                      <w:pPr>
                        <w:spacing w:line="360" w:lineRule="exact"/>
                        <w:rPr>
                          <w:rFonts w:ascii="Caladea"/>
                          <w:b/>
                          <w:sz w:val="36"/>
                        </w:rPr>
                      </w:pPr>
                      <w:r>
                        <w:rPr>
                          <w:rFonts w:ascii="Caladea"/>
                          <w:b/>
                          <w:sz w:val="36"/>
                        </w:rPr>
                        <w:t>URK20CS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7724D"/>
    <w:multiLevelType w:val="hybridMultilevel"/>
    <w:tmpl w:val="C7CEDF3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8254D"/>
    <w:multiLevelType w:val="hybridMultilevel"/>
    <w:tmpl w:val="528896A4"/>
    <w:lvl w:ilvl="0" w:tplc="976EF2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648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2D6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8A5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4C7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747B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865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2AE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3E8B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687684"/>
    <w:multiLevelType w:val="hybridMultilevel"/>
    <w:tmpl w:val="C426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4C2649"/>
    <w:multiLevelType w:val="hybridMultilevel"/>
    <w:tmpl w:val="EDCEAE76"/>
    <w:lvl w:ilvl="0" w:tplc="958A5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C8F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06EF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E63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226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B272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C4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162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1AB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27005E5"/>
    <w:multiLevelType w:val="hybridMultilevel"/>
    <w:tmpl w:val="90B61964"/>
    <w:lvl w:ilvl="0" w:tplc="7AD6E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B60B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BE8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06CD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907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F23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168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2A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DA1A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4C904BE"/>
    <w:multiLevelType w:val="hybridMultilevel"/>
    <w:tmpl w:val="15407D68"/>
    <w:lvl w:ilvl="0" w:tplc="6A86F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D4A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C7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E2AD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4B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6F0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C0C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3817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025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2BE77F1"/>
    <w:multiLevelType w:val="hybridMultilevel"/>
    <w:tmpl w:val="706AF76A"/>
    <w:lvl w:ilvl="0" w:tplc="52888D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2E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342E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CF4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342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16F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7A68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BAC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C6C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486595E"/>
    <w:multiLevelType w:val="hybridMultilevel"/>
    <w:tmpl w:val="6D7814E0"/>
    <w:lvl w:ilvl="0" w:tplc="A12A30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035564"/>
    <w:multiLevelType w:val="hybridMultilevel"/>
    <w:tmpl w:val="6CAA4BCA"/>
    <w:lvl w:ilvl="0" w:tplc="1DC42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188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DA1F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8D4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A82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2A4B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88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69E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C2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CAD2CFE"/>
    <w:multiLevelType w:val="hybridMultilevel"/>
    <w:tmpl w:val="87BA681C"/>
    <w:lvl w:ilvl="0" w:tplc="90DA9F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2400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E81D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3A6C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C4EA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A3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283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2AE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887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F6E4474"/>
    <w:multiLevelType w:val="hybridMultilevel"/>
    <w:tmpl w:val="9856A494"/>
    <w:lvl w:ilvl="0" w:tplc="32B005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085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C640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CCFB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DC3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4C2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64AD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DAA7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D259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0C944BC"/>
    <w:multiLevelType w:val="multilevel"/>
    <w:tmpl w:val="497A2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FC587D"/>
    <w:multiLevelType w:val="multilevel"/>
    <w:tmpl w:val="A80EAA8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3" w15:restartNumberingAfterBreak="0">
    <w:nsid w:val="642531B5"/>
    <w:multiLevelType w:val="hybridMultilevel"/>
    <w:tmpl w:val="6D7814E0"/>
    <w:lvl w:ilvl="0" w:tplc="A12A30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31288D"/>
    <w:multiLevelType w:val="hybridMultilevel"/>
    <w:tmpl w:val="A636F454"/>
    <w:lvl w:ilvl="0" w:tplc="C816A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3C1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BAD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2230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02C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643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34D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8C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4C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13146FE"/>
    <w:multiLevelType w:val="hybridMultilevel"/>
    <w:tmpl w:val="8B7C9036"/>
    <w:lvl w:ilvl="0" w:tplc="D6CA97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145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4C3C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18F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8883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AE1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04D6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580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247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45D6DAB"/>
    <w:multiLevelType w:val="hybridMultilevel"/>
    <w:tmpl w:val="7D3268F2"/>
    <w:lvl w:ilvl="0" w:tplc="A7D2C28E">
      <w:start w:val="5"/>
      <w:numFmt w:val="lowerRoman"/>
      <w:lvlText w:val="(%1)"/>
      <w:lvlJc w:val="left"/>
      <w:pPr>
        <w:ind w:left="1080" w:hanging="72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86200"/>
    <w:multiLevelType w:val="hybridMultilevel"/>
    <w:tmpl w:val="C85049F0"/>
    <w:lvl w:ilvl="0" w:tplc="062C0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C05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349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5E62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4C7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280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26B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E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7C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EB11121"/>
    <w:multiLevelType w:val="hybridMultilevel"/>
    <w:tmpl w:val="8CFE97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3"/>
  </w:num>
  <w:num w:numId="4">
    <w:abstractNumId w:val="0"/>
  </w:num>
  <w:num w:numId="5">
    <w:abstractNumId w:val="7"/>
  </w:num>
  <w:num w:numId="6">
    <w:abstractNumId w:val="15"/>
  </w:num>
  <w:num w:numId="7">
    <w:abstractNumId w:val="10"/>
  </w:num>
  <w:num w:numId="8">
    <w:abstractNumId w:val="8"/>
  </w:num>
  <w:num w:numId="9">
    <w:abstractNumId w:val="2"/>
  </w:num>
  <w:num w:numId="10">
    <w:abstractNumId w:val="9"/>
  </w:num>
  <w:num w:numId="11">
    <w:abstractNumId w:val="17"/>
  </w:num>
  <w:num w:numId="12">
    <w:abstractNumId w:val="14"/>
  </w:num>
  <w:num w:numId="13">
    <w:abstractNumId w:val="3"/>
  </w:num>
  <w:num w:numId="14">
    <w:abstractNumId w:val="6"/>
  </w:num>
  <w:num w:numId="15">
    <w:abstractNumId w:val="1"/>
  </w:num>
  <w:num w:numId="16">
    <w:abstractNumId w:val="5"/>
  </w:num>
  <w:num w:numId="17">
    <w:abstractNumId w:val="4"/>
  </w:num>
  <w:num w:numId="18">
    <w:abstractNumId w:val="12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zcwMTY3tjAzNbdQ0lEKTi0uzszPAymwqAUAvXF01CwAAAA="/>
  </w:docVars>
  <w:rsids>
    <w:rsidRoot w:val="005A2E4A"/>
    <w:rsid w:val="0000127B"/>
    <w:rsid w:val="0000723D"/>
    <w:rsid w:val="000375AC"/>
    <w:rsid w:val="00060CDB"/>
    <w:rsid w:val="00067646"/>
    <w:rsid w:val="000B7886"/>
    <w:rsid w:val="000F30FE"/>
    <w:rsid w:val="00114CD3"/>
    <w:rsid w:val="00174169"/>
    <w:rsid w:val="001872E0"/>
    <w:rsid w:val="001A075C"/>
    <w:rsid w:val="001B76D4"/>
    <w:rsid w:val="001D5396"/>
    <w:rsid w:val="001F0525"/>
    <w:rsid w:val="002337AC"/>
    <w:rsid w:val="00266545"/>
    <w:rsid w:val="00271085"/>
    <w:rsid w:val="00275EC0"/>
    <w:rsid w:val="002A1681"/>
    <w:rsid w:val="002A49AC"/>
    <w:rsid w:val="002C02EA"/>
    <w:rsid w:val="002D16E3"/>
    <w:rsid w:val="002F142B"/>
    <w:rsid w:val="002F7A28"/>
    <w:rsid w:val="0032729C"/>
    <w:rsid w:val="00387923"/>
    <w:rsid w:val="003D5923"/>
    <w:rsid w:val="003D72B1"/>
    <w:rsid w:val="003E7547"/>
    <w:rsid w:val="00422772"/>
    <w:rsid w:val="00433520"/>
    <w:rsid w:val="00446753"/>
    <w:rsid w:val="0048047D"/>
    <w:rsid w:val="0049435F"/>
    <w:rsid w:val="00554758"/>
    <w:rsid w:val="0057422B"/>
    <w:rsid w:val="005876C6"/>
    <w:rsid w:val="005A2E4A"/>
    <w:rsid w:val="005B5E8C"/>
    <w:rsid w:val="005B6620"/>
    <w:rsid w:val="005C5733"/>
    <w:rsid w:val="005D4ACE"/>
    <w:rsid w:val="00610B95"/>
    <w:rsid w:val="0063382F"/>
    <w:rsid w:val="00641C88"/>
    <w:rsid w:val="00671524"/>
    <w:rsid w:val="00680F87"/>
    <w:rsid w:val="006977E6"/>
    <w:rsid w:val="006A5BCE"/>
    <w:rsid w:val="006B47F8"/>
    <w:rsid w:val="006D6490"/>
    <w:rsid w:val="007262B1"/>
    <w:rsid w:val="0074418F"/>
    <w:rsid w:val="007471B4"/>
    <w:rsid w:val="007502D5"/>
    <w:rsid w:val="00771148"/>
    <w:rsid w:val="007C1A70"/>
    <w:rsid w:val="007E4B90"/>
    <w:rsid w:val="0082705E"/>
    <w:rsid w:val="00841133"/>
    <w:rsid w:val="00860419"/>
    <w:rsid w:val="00886E33"/>
    <w:rsid w:val="008937F9"/>
    <w:rsid w:val="008C15D0"/>
    <w:rsid w:val="008C268C"/>
    <w:rsid w:val="008E5C59"/>
    <w:rsid w:val="0094604B"/>
    <w:rsid w:val="00984B25"/>
    <w:rsid w:val="009B33D2"/>
    <w:rsid w:val="009F3CEC"/>
    <w:rsid w:val="00A231DE"/>
    <w:rsid w:val="00A40460"/>
    <w:rsid w:val="00A65F99"/>
    <w:rsid w:val="00AB37DA"/>
    <w:rsid w:val="00AD109A"/>
    <w:rsid w:val="00B04342"/>
    <w:rsid w:val="00B15E7C"/>
    <w:rsid w:val="00BC1143"/>
    <w:rsid w:val="00BF0CDD"/>
    <w:rsid w:val="00BF39E5"/>
    <w:rsid w:val="00C21179"/>
    <w:rsid w:val="00C22C04"/>
    <w:rsid w:val="00C97E5C"/>
    <w:rsid w:val="00CB697B"/>
    <w:rsid w:val="00D06950"/>
    <w:rsid w:val="00D1027D"/>
    <w:rsid w:val="00D14E8B"/>
    <w:rsid w:val="00D16DDA"/>
    <w:rsid w:val="00D61CBD"/>
    <w:rsid w:val="00D7413C"/>
    <w:rsid w:val="00D877D9"/>
    <w:rsid w:val="00DD2252"/>
    <w:rsid w:val="00DE190C"/>
    <w:rsid w:val="00DF341B"/>
    <w:rsid w:val="00E11768"/>
    <w:rsid w:val="00F149AA"/>
    <w:rsid w:val="00F663DD"/>
    <w:rsid w:val="00F67F6C"/>
    <w:rsid w:val="00F90C29"/>
    <w:rsid w:val="00FD2E6B"/>
    <w:rsid w:val="00FD5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8B09C"/>
  <w15:chartTrackingRefBased/>
  <w15:docId w15:val="{E333450F-52CE-45EA-88F8-37318102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A168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34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2A168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E4A"/>
  </w:style>
  <w:style w:type="paragraph" w:styleId="Footer">
    <w:name w:val="footer"/>
    <w:basedOn w:val="Normal"/>
    <w:link w:val="FooterChar"/>
    <w:uiPriority w:val="99"/>
    <w:unhideWhenUsed/>
    <w:rsid w:val="005A2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E4A"/>
  </w:style>
  <w:style w:type="character" w:customStyle="1" w:styleId="Heading1Char">
    <w:name w:val="Heading 1 Char"/>
    <w:basedOn w:val="DefaultParagraphFont"/>
    <w:link w:val="Heading1"/>
    <w:rsid w:val="002A1681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rsid w:val="002A1681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rsid w:val="002A1681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2A168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341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qFormat/>
    <w:rsid w:val="0032729C"/>
    <w:pPr>
      <w:tabs>
        <w:tab w:val="left" w:pos="2100"/>
      </w:tabs>
      <w:spacing w:after="0" w:line="36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16D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1524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90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010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4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4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89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0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9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54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3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1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8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4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0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5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6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4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92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9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6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laebenezer@outlook.com</dc:creator>
  <cp:keywords/>
  <dc:description/>
  <cp:lastModifiedBy>Titus Issac</cp:lastModifiedBy>
  <cp:revision>5</cp:revision>
  <dcterms:created xsi:type="dcterms:W3CDTF">2021-10-11T01:09:00Z</dcterms:created>
  <dcterms:modified xsi:type="dcterms:W3CDTF">2021-10-11T03:08:00Z</dcterms:modified>
</cp:coreProperties>
</file>